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82ABE" w14:textId="77777777" w:rsidR="003F478A" w:rsidRPr="00736174" w:rsidRDefault="00EC5B0B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14:paraId="5E4572FB" w14:textId="2378D56E" w:rsidR="00DA2FA9" w:rsidRPr="00736174" w:rsidRDefault="00E95176" w:rsidP="00736174">
      <w:pPr>
        <w:pStyle w:val="ListParagraph"/>
      </w:pPr>
      <w:r>
        <w:t>Ye</w:t>
      </w:r>
      <w:r w:rsidR="003C1280">
        <w:t>ar 8 Spanish</w:t>
      </w:r>
      <w:bookmarkStart w:id="0" w:name="_GoBack"/>
      <w:bookmarkEnd w:id="0"/>
    </w:p>
    <w:p w14:paraId="672A6659" w14:textId="77777777"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530"/>
        <w:gridCol w:w="1680"/>
        <w:gridCol w:w="1765"/>
        <w:gridCol w:w="1878"/>
        <w:gridCol w:w="1759"/>
        <w:gridCol w:w="1775"/>
        <w:gridCol w:w="1879"/>
        <w:gridCol w:w="1845"/>
        <w:gridCol w:w="1424"/>
      </w:tblGrid>
      <w:tr w:rsidR="00EC1848" w:rsidRPr="00EC1848" w14:paraId="3C62953C" w14:textId="77777777" w:rsidTr="7073A1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5414420C" w14:textId="77777777" w:rsidR="00EC1848" w:rsidRDefault="003C1280" w:rsidP="009372D2">
            <w:pPr>
              <w:pStyle w:val="TTCTText"/>
            </w:pPr>
            <w:r>
              <w:t>Learning cycle</w:t>
            </w:r>
          </w:p>
          <w:p w14:paraId="0A37501D" w14:textId="77777777" w:rsidR="003C1280" w:rsidRPr="00EC1848" w:rsidRDefault="003C1280" w:rsidP="009372D2">
            <w:pPr>
              <w:pStyle w:val="TTCTText"/>
            </w:pPr>
          </w:p>
        </w:tc>
        <w:tc>
          <w:tcPr>
            <w:tcW w:w="1680" w:type="dxa"/>
            <w:hideMark/>
          </w:tcPr>
          <w:p w14:paraId="4B4E0F03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765" w:type="dxa"/>
            <w:hideMark/>
          </w:tcPr>
          <w:p w14:paraId="3F942CF4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878" w:type="dxa"/>
          </w:tcPr>
          <w:p w14:paraId="6CE4141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59" w:type="dxa"/>
          </w:tcPr>
          <w:p w14:paraId="4F3CF6A0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75" w:type="dxa"/>
          </w:tcPr>
          <w:p w14:paraId="2A1B0FA7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879" w:type="dxa"/>
          </w:tcPr>
          <w:p w14:paraId="6CCEDEDE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845" w:type="dxa"/>
          </w:tcPr>
          <w:p w14:paraId="17C31C8C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424" w:type="dxa"/>
          </w:tcPr>
          <w:p w14:paraId="372CDA22" w14:textId="77777777"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0A7692" w:rsidRPr="00EC1848" w14:paraId="6104BB31" w14:textId="77777777" w:rsidTr="7073A1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649841BE" w14:textId="66E534A9" w:rsidR="000A7692" w:rsidRDefault="003C1280" w:rsidP="009372D2">
            <w:pPr>
              <w:pStyle w:val="TTCTText"/>
            </w:pPr>
            <w:r>
              <w:t>1 Holidays</w:t>
            </w:r>
          </w:p>
          <w:p w14:paraId="698DC97A" w14:textId="77777777"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680" w:type="dxa"/>
          </w:tcPr>
          <w:p w14:paraId="557F073C" w14:textId="64290457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Destinations</w:t>
            </w:r>
          </w:p>
          <w:p w14:paraId="4E65BE23" w14:textId="4C25FBA9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Transport </w:t>
            </w:r>
          </w:p>
        </w:tc>
        <w:tc>
          <w:tcPr>
            <w:tcW w:w="1765" w:type="dxa"/>
          </w:tcPr>
          <w:p w14:paraId="6B17D053" w14:textId="78C88559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Accommodation Past tense activities</w:t>
            </w:r>
          </w:p>
        </w:tc>
        <w:tc>
          <w:tcPr>
            <w:tcW w:w="1878" w:type="dxa"/>
          </w:tcPr>
          <w:p w14:paraId="0C8F09CF" w14:textId="573CCC3D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Past weather  X2</w:t>
            </w:r>
          </w:p>
          <w:p w14:paraId="0B2E3B4C" w14:textId="5D902BBB" w:rsidR="000A7692" w:rsidRPr="001702DF" w:rsidRDefault="000A7692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9" w:type="dxa"/>
          </w:tcPr>
          <w:p w14:paraId="6E64E99B" w14:textId="67833391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Opinions in the past tense X 2</w:t>
            </w:r>
          </w:p>
        </w:tc>
        <w:tc>
          <w:tcPr>
            <w:tcW w:w="1775" w:type="dxa"/>
          </w:tcPr>
          <w:p w14:paraId="55699BE9" w14:textId="4256C867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Tourism in Spain Souvenir shopping</w:t>
            </w:r>
          </w:p>
        </w:tc>
        <w:tc>
          <w:tcPr>
            <w:tcW w:w="1879" w:type="dxa"/>
          </w:tcPr>
          <w:p w14:paraId="6721637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45" w:type="dxa"/>
          </w:tcPr>
          <w:p w14:paraId="3670408F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424" w:type="dxa"/>
            <w:shd w:val="clear" w:color="auto" w:fill="D9D9D9" w:themeFill="background1" w:themeFillShade="D9"/>
          </w:tcPr>
          <w:p w14:paraId="5DAB6C7B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7A6E092A" w14:textId="77777777" w:rsidTr="7073A1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18F999B5" w14:textId="79A2BD1A" w:rsidR="000A7692" w:rsidRDefault="003C1280" w:rsidP="009372D2">
            <w:pPr>
              <w:pStyle w:val="TTCTText"/>
            </w:pPr>
            <w:r>
              <w:t>2 Hobbies</w:t>
            </w:r>
          </w:p>
          <w:p w14:paraId="42DA2DB1" w14:textId="77777777"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680" w:type="dxa"/>
          </w:tcPr>
          <w:p w14:paraId="7991780B" w14:textId="7A22100A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Mobile phone X2</w:t>
            </w:r>
          </w:p>
          <w:p w14:paraId="7AD4D870" w14:textId="1D4C9CBC" w:rsidR="000A7692" w:rsidRPr="001702DF" w:rsidRDefault="000A7692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65" w:type="dxa"/>
          </w:tcPr>
          <w:p w14:paraId="4FA4CF6A" w14:textId="5D5B685C" w:rsidR="000A7692" w:rsidRPr="001702DF" w:rsidRDefault="3912CA13" w:rsidP="3912CA1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t>Music</w:t>
            </w:r>
          </w:p>
          <w:p w14:paraId="14B9121A" w14:textId="7A724951" w:rsidR="000A7692" w:rsidRPr="001702DF" w:rsidRDefault="3912CA13" w:rsidP="3912CA13">
            <w:pPr>
              <w:pStyle w:val="TTCTText"/>
              <w:spacing w:after="0"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Instruments </w:t>
            </w:r>
          </w:p>
        </w:tc>
        <w:tc>
          <w:tcPr>
            <w:tcW w:w="1878" w:type="dxa"/>
          </w:tcPr>
          <w:p w14:paraId="68BC0088" w14:textId="7A957B84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 xml:space="preserve">TV genres and opinions </w:t>
            </w:r>
          </w:p>
        </w:tc>
        <w:tc>
          <w:tcPr>
            <w:tcW w:w="1759" w:type="dxa"/>
          </w:tcPr>
          <w:p w14:paraId="51E25C03" w14:textId="33EDF2F2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 xml:space="preserve">Comparative and superlative </w:t>
            </w:r>
          </w:p>
        </w:tc>
        <w:tc>
          <w:tcPr>
            <w:tcW w:w="1775" w:type="dxa"/>
          </w:tcPr>
          <w:p w14:paraId="466048DF" w14:textId="32C23A71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 xml:space="preserve">Past tense </w:t>
            </w:r>
          </w:p>
          <w:p w14:paraId="34195C05" w14:textId="2E3379AF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Time phrases</w:t>
            </w:r>
          </w:p>
        </w:tc>
        <w:tc>
          <w:tcPr>
            <w:tcW w:w="1879" w:type="dxa"/>
          </w:tcPr>
          <w:p w14:paraId="6B496A57" w14:textId="5B4831AD" w:rsidR="000A7692" w:rsidRPr="00EC1848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i check</w:t>
            </w:r>
          </w:p>
          <w:p w14:paraId="08E6ACA1" w14:textId="668A1CAF" w:rsidR="000A7692" w:rsidRPr="00EC1848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lture (Christmas and New Year)</w:t>
            </w:r>
          </w:p>
        </w:tc>
        <w:tc>
          <w:tcPr>
            <w:tcW w:w="1845" w:type="dxa"/>
          </w:tcPr>
          <w:p w14:paraId="01EFA3A5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424" w:type="dxa"/>
          </w:tcPr>
          <w:p w14:paraId="278A54B0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2E60EE20" w14:textId="77777777" w:rsidTr="7073A1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5FCD5EC4" w14:textId="7E3DFE43" w:rsidR="000A7692" w:rsidRDefault="003C1280" w:rsidP="009372D2">
            <w:pPr>
              <w:pStyle w:val="TTCTText"/>
            </w:pPr>
            <w:r>
              <w:t>3 Food and drink</w:t>
            </w:r>
          </w:p>
          <w:p w14:paraId="4B7A0B93" w14:textId="77777777"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680" w:type="dxa"/>
          </w:tcPr>
          <w:p w14:paraId="3BC0A7F2" w14:textId="3651E711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Breakfast</w:t>
            </w:r>
          </w:p>
          <w:p w14:paraId="4776B4B1" w14:textId="7FA4AE33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Quantities </w:t>
            </w:r>
          </w:p>
        </w:tc>
        <w:tc>
          <w:tcPr>
            <w:tcW w:w="1765" w:type="dxa"/>
          </w:tcPr>
          <w:p w14:paraId="1C531844" w14:textId="698EC010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At the market</w:t>
            </w:r>
          </w:p>
          <w:p w14:paraId="61491E5E" w14:textId="70B29D9D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Shops </w:t>
            </w:r>
          </w:p>
        </w:tc>
        <w:tc>
          <w:tcPr>
            <w:tcW w:w="1878" w:type="dxa"/>
          </w:tcPr>
          <w:p w14:paraId="1E7BC3F4" w14:textId="160F75E0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Restaurant</w:t>
            </w:r>
          </w:p>
          <w:p w14:paraId="130CC2A1" w14:textId="735B95A0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Culture:  el Tapeo</w:t>
            </w:r>
          </w:p>
        </w:tc>
        <w:tc>
          <w:tcPr>
            <w:tcW w:w="1759" w:type="dxa"/>
          </w:tcPr>
          <w:p w14:paraId="574B1C1C" w14:textId="157DD413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 xml:space="preserve">Opinions </w:t>
            </w:r>
          </w:p>
          <w:p w14:paraId="561B179E" w14:textId="56A23B2B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Opinions </w:t>
            </w:r>
          </w:p>
        </w:tc>
        <w:tc>
          <w:tcPr>
            <w:tcW w:w="1775" w:type="dxa"/>
          </w:tcPr>
          <w:p w14:paraId="67541408" w14:textId="521D4BA1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Tener</w:t>
            </w:r>
          </w:p>
          <w:p w14:paraId="44274D9F" w14:textId="33B902F2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Future plans</w:t>
            </w:r>
          </w:p>
        </w:tc>
        <w:tc>
          <w:tcPr>
            <w:tcW w:w="1879" w:type="dxa"/>
          </w:tcPr>
          <w:p w14:paraId="6457CB1C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45" w:type="dxa"/>
          </w:tcPr>
          <w:p w14:paraId="710621C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424" w:type="dxa"/>
            <w:shd w:val="clear" w:color="auto" w:fill="D9D9D9" w:themeFill="background1" w:themeFillShade="D9"/>
          </w:tcPr>
          <w:p w14:paraId="02EB378F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A7692" w:rsidRPr="00EC1848" w14:paraId="0334B08F" w14:textId="77777777" w:rsidTr="7073A168">
        <w:trPr>
          <w:trHeight w:val="1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2598DEE6" w14:textId="42719D30" w:rsidR="000A7692" w:rsidRDefault="003C1280" w:rsidP="009372D2">
            <w:pPr>
              <w:pStyle w:val="TTCTText"/>
            </w:pPr>
            <w:r>
              <w:t>4 Home life</w:t>
            </w:r>
          </w:p>
          <w:p w14:paraId="7F0F5482" w14:textId="77777777"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680" w:type="dxa"/>
          </w:tcPr>
          <w:p w14:paraId="54048A6E" w14:textId="67672448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 xml:space="preserve">Best friend character </w:t>
            </w:r>
          </w:p>
          <w:p w14:paraId="1CB0CA25" w14:textId="1652B1BC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Appearance </w:t>
            </w:r>
          </w:p>
        </w:tc>
        <w:tc>
          <w:tcPr>
            <w:tcW w:w="1765" w:type="dxa"/>
          </w:tcPr>
          <w:p w14:paraId="7BDE4CA6" w14:textId="1C09A178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Good friend</w:t>
            </w:r>
          </w:p>
          <w:p w14:paraId="3639EAC5" w14:textId="39F73C60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Role model</w:t>
            </w:r>
          </w:p>
        </w:tc>
        <w:tc>
          <w:tcPr>
            <w:tcW w:w="1878" w:type="dxa"/>
          </w:tcPr>
          <w:p w14:paraId="79464F9F" w14:textId="64BFFBE4" w:rsidR="000A7692" w:rsidRPr="001702DF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Arranging to go out</w:t>
            </w:r>
          </w:p>
          <w:p w14:paraId="66B746F8" w14:textId="28EEAF10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Making excuses</w:t>
            </w:r>
          </w:p>
        </w:tc>
        <w:tc>
          <w:tcPr>
            <w:tcW w:w="1759" w:type="dxa"/>
          </w:tcPr>
          <w:p w14:paraId="76303355" w14:textId="205AB3FF" w:rsidR="000A7692" w:rsidRPr="001702DF" w:rsidRDefault="3912CA13" w:rsidP="276A255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Desde hace </w:t>
            </w:r>
          </w:p>
          <w:p w14:paraId="173E2820" w14:textId="0B81C8CB" w:rsidR="000A7692" w:rsidRPr="001702DF" w:rsidRDefault="3912CA13" w:rsidP="276A2554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Desde hace</w:t>
            </w:r>
          </w:p>
          <w:p w14:paraId="18CA812F" w14:textId="6297215E" w:rsidR="000A7692" w:rsidRPr="001702DF" w:rsidRDefault="000A7692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75" w:type="dxa"/>
          </w:tcPr>
          <w:p w14:paraId="593AF784" w14:textId="216B4BD0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Chores </w:t>
            </w:r>
          </w:p>
          <w:p w14:paraId="11C459CC" w14:textId="1DE72CBF" w:rsidR="000A7692" w:rsidRPr="001702DF" w:rsidRDefault="000A7692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879" w:type="dxa"/>
          </w:tcPr>
          <w:p w14:paraId="691E8941" w14:textId="0F50101B" w:rsidR="000A7692" w:rsidRPr="00EC1848" w:rsidRDefault="3912CA13" w:rsidP="7073A16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7073A168">
              <w:t xml:space="preserve">Prepositions </w:t>
            </w:r>
          </w:p>
          <w:p w14:paraId="7F37A5E6" w14:textId="333C5A11" w:rsidR="000A7692" w:rsidRPr="00EC1848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2488AA2B">
              <w:rPr>
                <w:szCs w:val="20"/>
              </w:rPr>
              <w:t xml:space="preserve">Directions </w:t>
            </w:r>
          </w:p>
        </w:tc>
        <w:tc>
          <w:tcPr>
            <w:tcW w:w="1845" w:type="dxa"/>
          </w:tcPr>
          <w:p w14:paraId="19F823B6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424" w:type="dxa"/>
          </w:tcPr>
          <w:p w14:paraId="19B950DB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0A7692" w:rsidRPr="00EC1848" w14:paraId="355EFED4" w14:textId="77777777" w:rsidTr="7073A1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78941E47" w14:textId="2AD7E7C1" w:rsidR="000A7692" w:rsidRDefault="003C1280" w:rsidP="009372D2">
            <w:pPr>
              <w:pStyle w:val="TTCTText"/>
            </w:pPr>
            <w:r>
              <w:t>5 Transactional language</w:t>
            </w:r>
          </w:p>
          <w:p w14:paraId="339FDC18" w14:textId="77777777"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680" w:type="dxa"/>
          </w:tcPr>
          <w:p w14:paraId="22FEEE2F" w14:textId="6695D33B" w:rsidR="2488AA2B" w:rsidRPr="001702DF" w:rsidRDefault="00E0555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Clothing items</w:t>
            </w:r>
          </w:p>
          <w:p w14:paraId="1CD56F34" w14:textId="11216949" w:rsidR="00E05553" w:rsidRPr="001702DF" w:rsidRDefault="00E0555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and descriptions</w:t>
            </w:r>
          </w:p>
          <w:p w14:paraId="4BEDEDF0" w14:textId="45B23A79" w:rsidR="000A7692" w:rsidRPr="001702DF" w:rsidRDefault="000A7692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765" w:type="dxa"/>
          </w:tcPr>
          <w:p w14:paraId="7CCF97C7" w14:textId="72628B98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 xml:space="preserve">Uniform </w:t>
            </w:r>
          </w:p>
          <w:p w14:paraId="729ABC2F" w14:textId="2A47EFEF" w:rsidR="000A7692" w:rsidRPr="001702DF" w:rsidRDefault="2488AA2B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I</w:t>
            </w:r>
            <w:r w:rsidR="3912CA13" w:rsidRPr="001702DF">
              <w:rPr>
                <w:szCs w:val="20"/>
              </w:rPr>
              <w:t>n the clothes shop</w:t>
            </w:r>
          </w:p>
        </w:tc>
        <w:tc>
          <w:tcPr>
            <w:tcW w:w="1878" w:type="dxa"/>
          </w:tcPr>
          <w:p w14:paraId="2DF00F97" w14:textId="3611817B" w:rsidR="3912CA13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rPr>
                <w:szCs w:val="20"/>
              </w:rPr>
              <w:t>Activities  abroad</w:t>
            </w:r>
            <w:r w:rsidR="2488AA2B" w:rsidRPr="001702DF">
              <w:t xml:space="preserve"> </w:t>
            </w:r>
            <w:r w:rsidRPr="001702DF">
              <w:t>Mini check 1</w:t>
            </w:r>
          </w:p>
          <w:p w14:paraId="4145783E" w14:textId="5BFF3FB1" w:rsidR="000A7692" w:rsidRPr="001702DF" w:rsidRDefault="000A7692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9" w:type="dxa"/>
          </w:tcPr>
          <w:p w14:paraId="2C62570D" w14:textId="2F2AA341" w:rsidR="000A7692" w:rsidRPr="001702DF" w:rsidRDefault="3912CA13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02DF">
              <w:t>Booking a room</w:t>
            </w:r>
          </w:p>
          <w:p w14:paraId="475AB694" w14:textId="046F34F5" w:rsidR="000A7692" w:rsidRPr="001702DF" w:rsidRDefault="2488AA2B" w:rsidP="2488AA2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X2</w:t>
            </w:r>
          </w:p>
        </w:tc>
        <w:tc>
          <w:tcPr>
            <w:tcW w:w="1775" w:type="dxa"/>
          </w:tcPr>
          <w:p w14:paraId="6BD8C338" w14:textId="07438ACD" w:rsidR="000A7692" w:rsidRPr="001702DF" w:rsidRDefault="3912CA13" w:rsidP="3912CA13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1702DF">
              <w:rPr>
                <w:szCs w:val="20"/>
              </w:rPr>
              <w:t>Infinitive phrases</w:t>
            </w:r>
            <w:r w:rsidR="2488AA2B" w:rsidRPr="001702DF">
              <w:t xml:space="preserve"> </w:t>
            </w:r>
            <w:r w:rsidRPr="001702DF">
              <w:t xml:space="preserve">Opinions </w:t>
            </w:r>
          </w:p>
        </w:tc>
        <w:tc>
          <w:tcPr>
            <w:tcW w:w="1879" w:type="dxa"/>
          </w:tcPr>
          <w:p w14:paraId="1A28E82E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</w:tc>
        <w:tc>
          <w:tcPr>
            <w:tcW w:w="1845" w:type="dxa"/>
          </w:tcPr>
          <w:p w14:paraId="7FAF9567" w14:textId="77777777"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424" w:type="dxa"/>
            <w:shd w:val="clear" w:color="auto" w:fill="D9D9D9" w:themeFill="background1" w:themeFillShade="D9"/>
          </w:tcPr>
          <w:p w14:paraId="6A05A809" w14:textId="77777777"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1280" w:rsidRPr="00EC1848" w14:paraId="78F7517F" w14:textId="77777777" w:rsidTr="7073A16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407D7EE0" w14:textId="77777777" w:rsidR="003C1280" w:rsidRDefault="003C1280" w:rsidP="009372D2">
            <w:pPr>
              <w:pStyle w:val="TTCTText"/>
            </w:pPr>
            <w:r>
              <w:t>mini unit</w:t>
            </w:r>
          </w:p>
          <w:p w14:paraId="4B930671" w14:textId="77777777" w:rsidR="003C1280" w:rsidRDefault="003C1280" w:rsidP="009372D2">
            <w:pPr>
              <w:pStyle w:val="TTCTText"/>
            </w:pPr>
            <w:r>
              <w:t>10/7/23 – 21/7/23</w:t>
            </w:r>
          </w:p>
        </w:tc>
        <w:tc>
          <w:tcPr>
            <w:tcW w:w="1680" w:type="dxa"/>
          </w:tcPr>
          <w:p w14:paraId="7DF3AB5B" w14:textId="40DAB540" w:rsidR="003C1280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ispanic culture </w:t>
            </w:r>
          </w:p>
        </w:tc>
        <w:tc>
          <w:tcPr>
            <w:tcW w:w="1765" w:type="dxa"/>
          </w:tcPr>
          <w:p w14:paraId="5BD4816F" w14:textId="2EFB009A" w:rsidR="003C1280" w:rsidRDefault="3912CA13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spanic culture</w:t>
            </w:r>
          </w:p>
        </w:tc>
        <w:tc>
          <w:tcPr>
            <w:tcW w:w="1878" w:type="dxa"/>
            <w:shd w:val="clear" w:color="auto" w:fill="D9D9D9" w:themeFill="background1" w:themeFillShade="D9"/>
          </w:tcPr>
          <w:p w14:paraId="5A39BBE3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9" w:type="dxa"/>
            <w:shd w:val="clear" w:color="auto" w:fill="D9D9D9" w:themeFill="background1" w:themeFillShade="D9"/>
          </w:tcPr>
          <w:p w14:paraId="41C8F396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75" w:type="dxa"/>
            <w:shd w:val="clear" w:color="auto" w:fill="D9D9D9" w:themeFill="background1" w:themeFillShade="D9"/>
          </w:tcPr>
          <w:p w14:paraId="72A3D3EC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9" w:type="dxa"/>
            <w:shd w:val="clear" w:color="auto" w:fill="D9D9D9" w:themeFill="background1" w:themeFillShade="D9"/>
          </w:tcPr>
          <w:p w14:paraId="0D0B940D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0E27B00A" w14:textId="77777777" w:rsidR="003C1280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4" w:type="dxa"/>
            <w:shd w:val="clear" w:color="auto" w:fill="D9D9D9" w:themeFill="background1" w:themeFillShade="D9"/>
          </w:tcPr>
          <w:p w14:paraId="60061E4C" w14:textId="77777777" w:rsidR="003C1280" w:rsidRPr="00EC1848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EAFD9C" w14:textId="77777777" w:rsidR="00F931B4" w:rsidRDefault="00F931B4" w:rsidP="00130829">
      <w:pPr>
        <w:pStyle w:val="TTCTText"/>
        <w:jc w:val="left"/>
      </w:pPr>
    </w:p>
    <w:p w14:paraId="4B94D5A5" w14:textId="77777777" w:rsidR="00F931B4" w:rsidRDefault="00F931B4" w:rsidP="00130829">
      <w:pPr>
        <w:pStyle w:val="TTCTText"/>
        <w:jc w:val="left"/>
      </w:pPr>
    </w:p>
    <w:p w14:paraId="3DEEC669" w14:textId="77777777"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6C05" w14:textId="77777777" w:rsidR="003C1280" w:rsidRDefault="003C1280" w:rsidP="000D506B">
      <w:r>
        <w:separator/>
      </w:r>
    </w:p>
  </w:endnote>
  <w:endnote w:type="continuationSeparator" w:id="0">
    <w:p w14:paraId="4101652C" w14:textId="77777777"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F31CB" w14:textId="77777777"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EB80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F880F" w14:textId="77777777"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6B9AB" w14:textId="77777777" w:rsidR="003C1280" w:rsidRDefault="003C1280" w:rsidP="000D506B">
      <w:r>
        <w:separator/>
      </w:r>
    </w:p>
  </w:footnote>
  <w:footnote w:type="continuationSeparator" w:id="0">
    <w:p w14:paraId="45FB0818" w14:textId="77777777"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28261" w14:textId="77777777" w:rsidR="000D506B" w:rsidRDefault="00EC5B0B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0D506B" w:rsidRPr="00D60A43" w:rsidRDefault="00EC5B0B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C5471" w14:textId="77777777" w:rsidR="000D506B" w:rsidRDefault="00EC5B0B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30829"/>
    <w:rsid w:val="001377ED"/>
    <w:rsid w:val="00152CD2"/>
    <w:rsid w:val="001702DF"/>
    <w:rsid w:val="001EB7CF"/>
    <w:rsid w:val="001F749A"/>
    <w:rsid w:val="00285963"/>
    <w:rsid w:val="002B0F0E"/>
    <w:rsid w:val="00346A0A"/>
    <w:rsid w:val="003C1280"/>
    <w:rsid w:val="003E0EE8"/>
    <w:rsid w:val="003F478A"/>
    <w:rsid w:val="004777FC"/>
    <w:rsid w:val="004A25D1"/>
    <w:rsid w:val="004B4115"/>
    <w:rsid w:val="004F0306"/>
    <w:rsid w:val="004F1DE5"/>
    <w:rsid w:val="00587AED"/>
    <w:rsid w:val="00601145"/>
    <w:rsid w:val="00641163"/>
    <w:rsid w:val="00656B04"/>
    <w:rsid w:val="0068616B"/>
    <w:rsid w:val="006966ED"/>
    <w:rsid w:val="006C4971"/>
    <w:rsid w:val="00736174"/>
    <w:rsid w:val="00747994"/>
    <w:rsid w:val="00782AA0"/>
    <w:rsid w:val="007A178B"/>
    <w:rsid w:val="007B292B"/>
    <w:rsid w:val="007C22FB"/>
    <w:rsid w:val="007E549A"/>
    <w:rsid w:val="00857941"/>
    <w:rsid w:val="008D3DA2"/>
    <w:rsid w:val="008E3C90"/>
    <w:rsid w:val="0093212C"/>
    <w:rsid w:val="009372D2"/>
    <w:rsid w:val="00953AC8"/>
    <w:rsid w:val="00955925"/>
    <w:rsid w:val="00991DD1"/>
    <w:rsid w:val="009E7F43"/>
    <w:rsid w:val="009F4176"/>
    <w:rsid w:val="009F64B1"/>
    <w:rsid w:val="00A63C15"/>
    <w:rsid w:val="00A93C05"/>
    <w:rsid w:val="00BB5F4F"/>
    <w:rsid w:val="00D05C9D"/>
    <w:rsid w:val="00D10572"/>
    <w:rsid w:val="00D1157B"/>
    <w:rsid w:val="00D11738"/>
    <w:rsid w:val="00D3547D"/>
    <w:rsid w:val="00D44EB5"/>
    <w:rsid w:val="00D51EE7"/>
    <w:rsid w:val="00D60A43"/>
    <w:rsid w:val="00D708F5"/>
    <w:rsid w:val="00D86F01"/>
    <w:rsid w:val="00DA2FA9"/>
    <w:rsid w:val="00DE1B48"/>
    <w:rsid w:val="00E05553"/>
    <w:rsid w:val="00E21ABE"/>
    <w:rsid w:val="00E34F62"/>
    <w:rsid w:val="00E566EB"/>
    <w:rsid w:val="00E95176"/>
    <w:rsid w:val="00EC1848"/>
    <w:rsid w:val="00EC5B0B"/>
    <w:rsid w:val="00F01499"/>
    <w:rsid w:val="00F02AD0"/>
    <w:rsid w:val="00F3491A"/>
    <w:rsid w:val="00F64939"/>
    <w:rsid w:val="00F931B4"/>
    <w:rsid w:val="00FF447C"/>
    <w:rsid w:val="01BA979A"/>
    <w:rsid w:val="03C5353E"/>
    <w:rsid w:val="09AC71B8"/>
    <w:rsid w:val="09E1F438"/>
    <w:rsid w:val="09F10985"/>
    <w:rsid w:val="0AA0CC23"/>
    <w:rsid w:val="0AE9C4A6"/>
    <w:rsid w:val="14AC47AF"/>
    <w:rsid w:val="168D39D1"/>
    <w:rsid w:val="19A811E4"/>
    <w:rsid w:val="1A0EE27F"/>
    <w:rsid w:val="1B43E245"/>
    <w:rsid w:val="1D5EC886"/>
    <w:rsid w:val="1DA29085"/>
    <w:rsid w:val="20AEA722"/>
    <w:rsid w:val="2355CB8C"/>
    <w:rsid w:val="235D61E5"/>
    <w:rsid w:val="23E298EB"/>
    <w:rsid w:val="2488AA2B"/>
    <w:rsid w:val="25A15529"/>
    <w:rsid w:val="276A2554"/>
    <w:rsid w:val="2AD469C5"/>
    <w:rsid w:val="300ACE89"/>
    <w:rsid w:val="33BF24DC"/>
    <w:rsid w:val="33EC1B5A"/>
    <w:rsid w:val="354E0885"/>
    <w:rsid w:val="356EC35E"/>
    <w:rsid w:val="366324CD"/>
    <w:rsid w:val="3912CA13"/>
    <w:rsid w:val="3E77E2A1"/>
    <w:rsid w:val="3F92DAAA"/>
    <w:rsid w:val="4141EFA8"/>
    <w:rsid w:val="42C26A31"/>
    <w:rsid w:val="44F1DDCF"/>
    <w:rsid w:val="479F44DB"/>
    <w:rsid w:val="48A3AB2D"/>
    <w:rsid w:val="49B04ADD"/>
    <w:rsid w:val="4B991AAE"/>
    <w:rsid w:val="50A7352E"/>
    <w:rsid w:val="510D1E51"/>
    <w:rsid w:val="5177D045"/>
    <w:rsid w:val="51A23465"/>
    <w:rsid w:val="55F68FA8"/>
    <w:rsid w:val="57B88F77"/>
    <w:rsid w:val="58BB5235"/>
    <w:rsid w:val="5BD9904E"/>
    <w:rsid w:val="5BDA8C6D"/>
    <w:rsid w:val="5E255BA3"/>
    <w:rsid w:val="5E450FF2"/>
    <w:rsid w:val="5F93F1A2"/>
    <w:rsid w:val="6054028C"/>
    <w:rsid w:val="60F392FB"/>
    <w:rsid w:val="61EFD2ED"/>
    <w:rsid w:val="6236E581"/>
    <w:rsid w:val="63D82221"/>
    <w:rsid w:val="670A56A4"/>
    <w:rsid w:val="6B47A6AA"/>
    <w:rsid w:val="6E92E023"/>
    <w:rsid w:val="7073A168"/>
    <w:rsid w:val="720B538C"/>
    <w:rsid w:val="72ABFB71"/>
    <w:rsid w:val="7601CD34"/>
    <w:rsid w:val="77F134C5"/>
    <w:rsid w:val="77FB1504"/>
    <w:rsid w:val="78BCFC49"/>
    <w:rsid w:val="7C710EB8"/>
    <w:rsid w:val="7CA78277"/>
    <w:rsid w:val="7D74A0DC"/>
    <w:rsid w:val="7EB3B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FAA225F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7ADDE1C022845876F4CFAD0DFD748" ma:contentTypeVersion="2" ma:contentTypeDescription="Create a new document." ma:contentTypeScope="" ma:versionID="ebab813fea5e1ec3f55a1a3d7f868ef3">
  <xsd:schema xmlns:xsd="http://www.w3.org/2001/XMLSchema" xmlns:xs="http://www.w3.org/2001/XMLSchema" xmlns:p="http://schemas.microsoft.com/office/2006/metadata/properties" xmlns:ns2="fa9369b3-15e5-425f-b854-f19e500f8f87" targetNamespace="http://schemas.microsoft.com/office/2006/metadata/properties" ma:root="true" ma:fieldsID="ea24248b16d37387e815b3e4903ffbbc" ns2:_="">
    <xsd:import namespace="fa9369b3-15e5-425f-b854-f19e500f8f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369b3-15e5-425f-b854-f19e500f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86F14-BAC5-4647-BB10-3EBA44B3C581}">
  <ds:schemaRefs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fa9369b3-15e5-425f-b854-f19e500f8f87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B52B39A-C823-478F-9A4E-740CA810A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369b3-15e5-425f-b854-f19e500f8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4</cp:revision>
  <dcterms:created xsi:type="dcterms:W3CDTF">2023-04-21T10:52:00Z</dcterms:created>
  <dcterms:modified xsi:type="dcterms:W3CDTF">2023-09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7ADDE1C022845876F4CFAD0DFD74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